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15FC5D" w14:textId="59A30CDA" w:rsidR="009B2C9C" w:rsidRDefault="004060DA">
      <w:pPr>
        <w:pStyle w:val="Title"/>
      </w:pPr>
      <w:r>
        <w:t xml:space="preserve">Feedback for Project Number </w:t>
      </w:r>
      <w:r w:rsidR="00737824">
        <w:t>15</w:t>
      </w:r>
    </w:p>
    <w:p w14:paraId="527F5F37" w14:textId="77777777" w:rsidR="009B2C9C" w:rsidRDefault="004060DA">
      <w:pPr>
        <w:pStyle w:val="Heading2"/>
      </w:pPr>
      <w:bookmarkStart w:id="0" w:name="instructions"/>
      <w:bookmarkEnd w:id="0"/>
      <w:r>
        <w:t>Instructions</w:t>
      </w:r>
    </w:p>
    <w:p w14:paraId="7B749C3D" w14:textId="77777777" w:rsidR="009B2C9C" w:rsidRDefault="004060DA">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439AD981" w14:textId="77777777" w:rsidR="009B2C9C" w:rsidRDefault="004060DA">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w:t>
      </w:r>
      <w:bookmarkStart w:id="1" w:name="OLE_LINK1"/>
      <w:bookmarkStart w:id="2" w:name="OLE_LINK2"/>
      <w:r>
        <w:t>Critique_of_Project##</w:t>
      </w:r>
      <w:bookmarkEnd w:id="1"/>
      <w:bookmarkEnd w:id="2"/>
      <w:r>
        <w: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269701C2" w14:textId="77777777" w:rsidR="009B2C9C" w:rsidRDefault="004060DA">
      <w:pPr>
        <w:pStyle w:val="Heading2"/>
      </w:pPr>
      <w:bookmarkStart w:id="3" w:name="feedback-below"/>
      <w:bookmarkEnd w:id="3"/>
      <w:r>
        <w:t>Feedback Below</w:t>
      </w:r>
    </w:p>
    <w:p w14:paraId="0A2B256E" w14:textId="72EFB57D" w:rsidR="009B2C9C" w:rsidRDefault="004060DA">
      <w:pPr>
        <w:pStyle w:val="FirstParagraph"/>
        <w:rPr>
          <w:b/>
        </w:rPr>
      </w:pPr>
      <w:r>
        <w:rPr>
          <w:b/>
        </w:rPr>
        <w:t>What did you first notice about this project?</w:t>
      </w:r>
    </w:p>
    <w:p w14:paraId="711284A1" w14:textId="1A3832C1" w:rsidR="00B71A9D" w:rsidRPr="00B71A9D" w:rsidRDefault="00B71A9D" w:rsidP="00B71A9D">
      <w:pPr>
        <w:pStyle w:val="BodyText"/>
      </w:pPr>
      <w:r>
        <w:t xml:space="preserve">The creator uses Tableau slides so I immediately noticed the overview which was very detailed and informative to understanding the creator’s objective. </w:t>
      </w:r>
    </w:p>
    <w:p w14:paraId="3447980C" w14:textId="78FFCEAE" w:rsidR="009B2C9C" w:rsidRDefault="004060DA">
      <w:pPr>
        <w:pStyle w:val="BodyText"/>
        <w:rPr>
          <w:b/>
        </w:rPr>
      </w:pPr>
      <w:r>
        <w:rPr>
          <w:b/>
        </w:rPr>
        <w:t>What was this project’s main story?</w:t>
      </w:r>
    </w:p>
    <w:p w14:paraId="08A8EEBD" w14:textId="553724AA" w:rsidR="00B71A9D" w:rsidRPr="00B71A9D" w:rsidRDefault="00B71A9D">
      <w:pPr>
        <w:pStyle w:val="BodyText"/>
        <w:rPr>
          <w:bCs/>
        </w:rPr>
      </w:pPr>
      <w:r>
        <w:rPr>
          <w:bCs/>
        </w:rPr>
        <w:t>The project’s main story pertains t</w:t>
      </w:r>
      <w:r w:rsidR="005625A6">
        <w:rPr>
          <w:bCs/>
        </w:rPr>
        <w:t>he relationship amongst</w:t>
      </w:r>
      <w:r>
        <w:rPr>
          <w:bCs/>
        </w:rPr>
        <w:t xml:space="preserve"> tech companies and </w:t>
      </w:r>
      <w:r w:rsidR="005625A6">
        <w:rPr>
          <w:bCs/>
        </w:rPr>
        <w:t xml:space="preserve">their employees’ mental health. The project included a survey or responses in order to determine whether offering employees mental health resources mean more employees will take advantage of them, and/or, do employees with mental health issues feel stigmatized in the workplace. </w:t>
      </w:r>
    </w:p>
    <w:p w14:paraId="39A0C8D8" w14:textId="3F867589" w:rsidR="009B2C9C" w:rsidRDefault="004060DA">
      <w:pPr>
        <w:pStyle w:val="BodyText"/>
        <w:rPr>
          <w:b/>
        </w:rPr>
      </w:pPr>
      <w:r>
        <w:rPr>
          <w:b/>
        </w:rPr>
        <w:t>What were some areas of improvement?</w:t>
      </w:r>
    </w:p>
    <w:p w14:paraId="2457D234" w14:textId="5928BADC" w:rsidR="005625A6" w:rsidRPr="005625A6" w:rsidRDefault="00EA30E7">
      <w:pPr>
        <w:pStyle w:val="BodyText"/>
        <w:rPr>
          <w:bCs/>
        </w:rPr>
      </w:pPr>
      <w:r>
        <w:rPr>
          <w:bCs/>
        </w:rPr>
        <w:t xml:space="preserve">The creator could potentially either reduce the number of lengthy slides to be more concise or could “sprinkle them in” better throughout the project rather than starting and ending their presentation with very </w:t>
      </w:r>
      <w:r w:rsidR="00FD44F6">
        <w:rPr>
          <w:bCs/>
        </w:rPr>
        <w:t xml:space="preserve">lengthy </w:t>
      </w:r>
      <w:r>
        <w:rPr>
          <w:bCs/>
        </w:rPr>
        <w:t>slides. I mention this because as an end-user it was a bit underwhelming to only have two interactive slides while the rest of the slides simply involve</w:t>
      </w:r>
      <w:r w:rsidR="00FD44F6">
        <w:rPr>
          <w:bCs/>
        </w:rPr>
        <w:t>d</w:t>
      </w:r>
      <w:r>
        <w:rPr>
          <w:bCs/>
        </w:rPr>
        <w:t xml:space="preserve"> me reading. </w:t>
      </w:r>
    </w:p>
    <w:p w14:paraId="6845E10E" w14:textId="7F0BEE53" w:rsidR="009B2C9C" w:rsidRDefault="004060DA">
      <w:pPr>
        <w:pStyle w:val="BodyText"/>
        <w:rPr>
          <w:b/>
        </w:rPr>
      </w:pPr>
      <w:r>
        <w:rPr>
          <w:b/>
        </w:rPr>
        <w:t>What elements would you add to this project?</w:t>
      </w:r>
    </w:p>
    <w:p w14:paraId="07C2D92C" w14:textId="06DB27B5" w:rsidR="00D9765C" w:rsidRPr="00D9765C" w:rsidRDefault="00D9765C">
      <w:pPr>
        <w:pStyle w:val="BodyText"/>
      </w:pPr>
      <w:r>
        <w:lastRenderedPageBreak/>
        <w:t xml:space="preserve">More interactivity and potentially more visualizations. This topic is very interesting and I would’ve enjoyed seeing some of the analysis/findings presented in a manner that included more visualizations. </w:t>
      </w:r>
    </w:p>
    <w:p w14:paraId="5BD7C714" w14:textId="482F3672" w:rsidR="009B2C9C" w:rsidRDefault="004060DA">
      <w:pPr>
        <w:pStyle w:val="BodyText"/>
        <w:rPr>
          <w:b/>
        </w:rPr>
      </w:pPr>
      <w:r>
        <w:rPr>
          <w:b/>
        </w:rPr>
        <w:t>What were some successful elements of this project?</w:t>
      </w:r>
    </w:p>
    <w:p w14:paraId="56487E31" w14:textId="4A6E42B2" w:rsidR="001C5DFC" w:rsidRPr="001C5DFC" w:rsidRDefault="001C5DFC">
      <w:pPr>
        <w:pStyle w:val="BodyText"/>
        <w:rPr>
          <w:bCs/>
        </w:rPr>
      </w:pPr>
      <w:r>
        <w:rPr>
          <w:bCs/>
        </w:rPr>
        <w:t xml:space="preserve">The Employer Offerings and Protocols visualizations were incredible and I highly enjoyed being able to plug in different values and being presented with their filtered results. I also really enjoyed the topic and that the creator of this project focused on such an important aspect of working in Tech. </w:t>
      </w:r>
    </w:p>
    <w:p w14:paraId="7FFD20CE" w14:textId="2C5664B9" w:rsidR="009B2C9C" w:rsidRDefault="004060DA">
      <w:pPr>
        <w:pStyle w:val="BodyText"/>
        <w:rPr>
          <w:b/>
        </w:rPr>
      </w:pPr>
      <w:r>
        <w:rPr>
          <w:b/>
        </w:rPr>
        <w:t>Any oth</w:t>
      </w:r>
      <w:r>
        <w:rPr>
          <w:b/>
        </w:rPr>
        <w:t>er thoughts you would like to convey to your peer?</w:t>
      </w:r>
    </w:p>
    <w:p w14:paraId="0962CB40" w14:textId="6D4C7FD9" w:rsidR="006561FB" w:rsidRPr="006561FB" w:rsidRDefault="006561FB">
      <w:pPr>
        <w:pStyle w:val="BodyText"/>
        <w:rPr>
          <w:bCs/>
        </w:rPr>
      </w:pPr>
      <w:r>
        <w:rPr>
          <w:bCs/>
        </w:rPr>
        <w:t xml:space="preserve">Great job! Thanks for bringing awareness to such an important issue! </w:t>
      </w:r>
    </w:p>
    <w:sectPr w:rsidR="006561FB" w:rsidRPr="006561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64EBEA" w14:textId="77777777" w:rsidR="004060DA" w:rsidRDefault="004060DA">
      <w:pPr>
        <w:spacing w:after="0"/>
      </w:pPr>
      <w:r>
        <w:separator/>
      </w:r>
    </w:p>
  </w:endnote>
  <w:endnote w:type="continuationSeparator" w:id="0">
    <w:p w14:paraId="49D3B51C" w14:textId="77777777" w:rsidR="004060DA" w:rsidRDefault="004060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A75B81" w14:textId="77777777" w:rsidR="004060DA" w:rsidRDefault="004060DA">
      <w:r>
        <w:separator/>
      </w:r>
    </w:p>
  </w:footnote>
  <w:footnote w:type="continuationSeparator" w:id="0">
    <w:p w14:paraId="382560DE" w14:textId="77777777" w:rsidR="004060DA" w:rsidRDefault="004060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7011236"/>
    <w:multiLevelType w:val="multilevel"/>
    <w:tmpl w:val="9A8208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EA81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5DFC"/>
    <w:rsid w:val="004060DA"/>
    <w:rsid w:val="004E29B3"/>
    <w:rsid w:val="005625A6"/>
    <w:rsid w:val="00590D07"/>
    <w:rsid w:val="006561FB"/>
    <w:rsid w:val="00737824"/>
    <w:rsid w:val="007725E3"/>
    <w:rsid w:val="00784D58"/>
    <w:rsid w:val="008D6863"/>
    <w:rsid w:val="009B2C9C"/>
    <w:rsid w:val="00B71A9D"/>
    <w:rsid w:val="00B86B75"/>
    <w:rsid w:val="00BC48D5"/>
    <w:rsid w:val="00C36279"/>
    <w:rsid w:val="00D9765C"/>
    <w:rsid w:val="00E315A3"/>
    <w:rsid w:val="00EA30E7"/>
    <w:rsid w:val="00FD44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58738B"/>
  <w15:docId w15:val="{686C3093-1A81-5047-9C8C-8A2821C0C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3</Words>
  <Characters>26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armenly Alegria</dc:creator>
  <cp:lastModifiedBy>Karmenly Alegria</cp:lastModifiedBy>
  <cp:revision>2</cp:revision>
  <dcterms:created xsi:type="dcterms:W3CDTF">2021-05-15T01:37:00Z</dcterms:created>
  <dcterms:modified xsi:type="dcterms:W3CDTF">2021-05-15T01:37:00Z</dcterms:modified>
</cp:coreProperties>
</file>